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BA042" w14:textId="4BA0D17C" w:rsidR="00200C6A" w:rsidRDefault="002F302E"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Idag</w:t>
      </w:r>
    </w:p>
    <w:p w14:paraId="1E880118" w14:textId="5B64AE44" w:rsidR="00EB3E0B" w:rsidRDefault="00EB3E0B"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rs Dag</w:t>
      </w:r>
    </w:p>
    <w:p w14:paraId="56660B0E" w14:textId="56299D43" w:rsidR="00501FC1" w:rsidRDefault="00501FC1"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USB</w:t>
      </w:r>
      <w:r w:rsidR="00CA05B0">
        <w:rPr>
          <w:rFonts w:ascii="Garamond" w:hAnsi="Garamond" w:cs="Segoe UI"/>
          <w:color w:val="333333"/>
          <w:shd w:val="clear" w:color="auto" w:fill="FFFFFF"/>
        </w:rPr>
        <w:t>-</w:t>
      </w:r>
      <w:r>
        <w:rPr>
          <w:rFonts w:ascii="Garamond" w:hAnsi="Garamond" w:cs="Segoe UI"/>
          <w:color w:val="333333"/>
          <w:shd w:val="clear" w:color="auto" w:fill="FFFFFF"/>
        </w:rPr>
        <w:t>minnen</w:t>
      </w:r>
    </w:p>
    <w:p w14:paraId="1582EE88" w14:textId="7AF2F6B5" w:rsidR="000A3880" w:rsidRDefault="000A3880"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ammsugning</w:t>
      </w:r>
    </w:p>
    <w:p w14:paraId="5569D33B" w14:textId="77777777" w:rsidR="002F302E" w:rsidRDefault="002F302E" w:rsidP="002F302E">
      <w:pPr>
        <w:pStyle w:val="Ingetavstnd"/>
        <w:rPr>
          <w:rFonts w:ascii="Garamond" w:hAnsi="Garamond" w:cs="Segoe UI"/>
          <w:color w:val="333333"/>
          <w:shd w:val="clear" w:color="auto" w:fill="FFFFFF"/>
        </w:rPr>
      </w:pPr>
    </w:p>
    <w:p w14:paraId="4EB9814A" w14:textId="143B6C6D" w:rsidR="00ED3331" w:rsidRDefault="00A6765F"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Imorgon</w:t>
      </w:r>
    </w:p>
    <w:p w14:paraId="6165EC61" w14:textId="77777777" w:rsidR="008B3B48" w:rsidRDefault="008B3B48"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1E2630A2" w14:textId="77777777" w:rsidR="00DF42A4" w:rsidRDefault="00DF42A4" w:rsidP="00DF42A4">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064C4221" w14:textId="620C8905" w:rsidR="00ED3331" w:rsidRDefault="00ED3331"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 och domkraftannons</w:t>
      </w:r>
    </w:p>
    <w:p w14:paraId="15F178A9" w14:textId="30822C07" w:rsidR="00943110" w:rsidRDefault="00943110"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64C940A1" w14:textId="171C051F" w:rsidR="00943110" w:rsidRDefault="00943110"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28FD3EDE" w14:textId="74380940" w:rsidR="00943110" w:rsidRDefault="00C21924"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BM vård och krishjälp</w:t>
      </w:r>
    </w:p>
    <w:p w14:paraId="3C7A476C" w14:textId="0CDAE3C0" w:rsidR="005C2BBE" w:rsidRDefault="005C2BBE"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gistrering</w:t>
      </w:r>
      <w:r w:rsidR="0042659B">
        <w:rPr>
          <w:rFonts w:ascii="Garamond" w:hAnsi="Garamond" w:cs="Segoe UI"/>
          <w:color w:val="333333"/>
          <w:shd w:val="clear" w:color="auto" w:fill="FFFFFF"/>
        </w:rPr>
        <w:t>s</w:t>
      </w:r>
      <w:r>
        <w:rPr>
          <w:rFonts w:ascii="Garamond" w:hAnsi="Garamond" w:cs="Segoe UI"/>
          <w:color w:val="333333"/>
          <w:shd w:val="clear" w:color="auto" w:fill="FFFFFF"/>
        </w:rPr>
        <w:t>bevis till bilen</w:t>
      </w:r>
    </w:p>
    <w:p w14:paraId="445FF1A6" w14:textId="0D3B52F8" w:rsidR="00654B8C" w:rsidRDefault="00654B8C" w:rsidP="00654B8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ordonsskatt</w:t>
      </w:r>
    </w:p>
    <w:p w14:paraId="3F7365FD" w14:textId="77777777" w:rsidR="00654B8C" w:rsidRDefault="00654B8C" w:rsidP="00654B8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Bilförsäkring</w:t>
      </w:r>
    </w:p>
    <w:p w14:paraId="37EAA2C6" w14:textId="63E0935D" w:rsidR="00654B8C" w:rsidRPr="00654B8C" w:rsidRDefault="00654B8C" w:rsidP="00526B8D">
      <w:pPr>
        <w:pStyle w:val="Ingetavstnd"/>
        <w:numPr>
          <w:ilvl w:val="1"/>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02462160" w14:textId="77777777" w:rsidR="00200C6A" w:rsidRDefault="00200C6A"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4F268FF"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aphone</w:t>
      </w:r>
    </w:p>
    <w:p w14:paraId="02B2D675" w14:textId="33DA7D12"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p>
    <w:p w14:paraId="5FFCF168" w14:textId="432ADB85"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p>
    <w:p w14:paraId="5E345AC0" w14:textId="463604F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p>
    <w:p w14:paraId="2169285C" w14:textId="6EB6D258"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lastRenderedPageBreak/>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lastRenderedPageBreak/>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0A3880"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A3880"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0A3880"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0A3880"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0A3880"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lastRenderedPageBreak/>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5242C82" w14:textId="3EE930AE" w:rsidR="002F19E1" w:rsidRDefault="00E611C7" w:rsidP="004D711A">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12FD5DE1" w14:textId="77777777" w:rsidR="002F19E1" w:rsidRPr="002F19E1" w:rsidRDefault="002F19E1" w:rsidP="002F19E1">
      <w:pPr>
        <w:pStyle w:val="Ingetavstnd"/>
        <w:rPr>
          <w:rFonts w:ascii="Garamond" w:hAnsi="Garamond"/>
        </w:rPr>
      </w:pPr>
    </w:p>
    <w:p w14:paraId="2EA00F0A" w14:textId="3EA33DA9" w:rsidR="002F19E1" w:rsidRPr="00665F70" w:rsidRDefault="002F19E1" w:rsidP="002F19E1">
      <w:pPr>
        <w:pStyle w:val="Ingetavstnd"/>
        <w:rPr>
          <w:rFonts w:ascii="Garamond" w:hAnsi="Garamond"/>
        </w:rPr>
      </w:pPr>
      <w:r>
        <w:rPr>
          <w:rFonts w:ascii="Garamond" w:hAnsi="Garamond"/>
          <w:color w:val="333333"/>
        </w:rPr>
        <w:t>November</w:t>
      </w:r>
    </w:p>
    <w:p w14:paraId="3B05CA4E" w14:textId="77777777" w:rsidR="00E611C7" w:rsidRPr="00A205BB" w:rsidRDefault="00E611C7" w:rsidP="004D711A">
      <w:pPr>
        <w:pStyle w:val="Ingetavstnd"/>
        <w:numPr>
          <w:ilvl w:val="0"/>
          <w:numId w:val="48"/>
        </w:numPr>
        <w:rPr>
          <w:rFonts w:ascii="Garamond" w:hAnsi="Garamond"/>
        </w:rPr>
      </w:pPr>
      <w:r w:rsidRPr="00665F70">
        <w:rPr>
          <w:rFonts w:ascii="Garamond" w:hAnsi="Garamond"/>
          <w:shd w:val="clear" w:color="auto" w:fill="FFFFFF"/>
        </w:rPr>
        <w:t>Frontend developer to Talentech, Stockholm, 24307921</w:t>
      </w:r>
    </w:p>
    <w:p w14:paraId="6CA2BAF2" w14:textId="77777777" w:rsidR="00E611C7" w:rsidRDefault="00E611C7" w:rsidP="004D711A">
      <w:pPr>
        <w:pStyle w:val="Ingetavstnd"/>
        <w:numPr>
          <w:ilvl w:val="0"/>
          <w:numId w:val="48"/>
        </w:numPr>
        <w:rPr>
          <w:rFonts w:ascii="Garamond" w:hAnsi="Garamond"/>
        </w:rPr>
      </w:pPr>
      <w:r>
        <w:rPr>
          <w:rFonts w:ascii="Garamond" w:hAnsi="Garamond"/>
        </w:rPr>
        <w:t>Systemutvecklare, WTMG, Stockholm</w:t>
      </w:r>
    </w:p>
    <w:p w14:paraId="000B5B53" w14:textId="77777777" w:rsidR="00E611C7" w:rsidRPr="003B3EA4" w:rsidRDefault="00E611C7" w:rsidP="004D711A">
      <w:pPr>
        <w:pStyle w:val="Ingetavstnd"/>
        <w:numPr>
          <w:ilvl w:val="0"/>
          <w:numId w:val="48"/>
        </w:numPr>
        <w:rPr>
          <w:rFonts w:ascii="Garamond" w:hAnsi="Garamond"/>
        </w:rPr>
      </w:pPr>
      <w:r w:rsidRPr="003B3EA4">
        <w:rPr>
          <w:rFonts w:ascii="Garamond" w:hAnsi="Garamond"/>
        </w:rPr>
        <w:t xml:space="preserve">Fullstackutvecklare, CAG Contactor AB, </w:t>
      </w:r>
      <w:r w:rsidRPr="003B3EA4">
        <w:rPr>
          <w:rFonts w:ascii="Garamond" w:hAnsi="Garamond"/>
          <w:color w:val="333333"/>
        </w:rPr>
        <w:t>Stockholm, 24253291</w:t>
      </w:r>
    </w:p>
    <w:p w14:paraId="574AC26C" w14:textId="77777777" w:rsidR="002F19E1" w:rsidRPr="00C73A30" w:rsidRDefault="00E611C7" w:rsidP="004D711A">
      <w:pPr>
        <w:pStyle w:val="Ingetavstnd"/>
        <w:numPr>
          <w:ilvl w:val="0"/>
          <w:numId w:val="48"/>
        </w:numPr>
        <w:ind w:left="1077" w:hanging="357"/>
        <w:rPr>
          <w:rFonts w:ascii="Garamond" w:hAnsi="Garamond"/>
          <w:color w:val="333333"/>
        </w:rPr>
      </w:pPr>
      <w:r w:rsidRPr="003B3EA4">
        <w:rPr>
          <w:rFonts w:ascii="Garamond" w:hAnsi="Garamond"/>
        </w:rPr>
        <w:lastRenderedPageBreak/>
        <w:t xml:space="preserve">Backend/Fullstack-utvecklare till Bright Energy, </w:t>
      </w:r>
      <w:r w:rsidRPr="003B3EA4">
        <w:rPr>
          <w:rFonts w:ascii="Garamond" w:hAnsi="Garamond"/>
          <w:color w:val="333333"/>
        </w:rPr>
        <w:t>Stockholm, 2</w:t>
      </w:r>
      <w:r w:rsidRPr="00C73A30">
        <w:rPr>
          <w:rFonts w:ascii="Garamond" w:hAnsi="Garamond"/>
          <w:color w:val="333333"/>
        </w:rPr>
        <w:t>4275611</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3A2A2F80" w14:textId="4DFF29CB" w:rsidR="008618D0" w:rsidRDefault="00322199" w:rsidP="008A148D">
      <w:pPr>
        <w:pStyle w:val="Ingetavstnd"/>
        <w:numPr>
          <w:ilvl w:val="0"/>
          <w:numId w:val="48"/>
        </w:numPr>
        <w:ind w:left="1077" w:hanging="357"/>
        <w:rPr>
          <w:rFonts w:ascii="Garamond" w:hAnsi="Garamond"/>
          <w:color w:val="333333"/>
        </w:rPr>
      </w:pPr>
      <w:r w:rsidRPr="008A148D">
        <w:rPr>
          <w:rFonts w:ascii="Garamond" w:hAnsi="Garamond"/>
        </w:rPr>
        <w:t>Fullstackutvecklare, Modernera,</w:t>
      </w:r>
      <w:r w:rsidRPr="008A148D">
        <w:rPr>
          <w:rFonts w:ascii="Garamond" w:hAnsi="Garamond"/>
          <w:color w:val="333333"/>
        </w:rPr>
        <w:t xml:space="preserve"> Stockholm, 24323179</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A3880"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0A3880"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A3880"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A3880"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A3880"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lastRenderedPageBreak/>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lastRenderedPageBreak/>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lastRenderedPageBreak/>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0A3880"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0A3880"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A3880"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A3880"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A3880"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A3880"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A3880"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A3880"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A3880"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A388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A388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0A388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0A388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0A3880"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A3880"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0A3880"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A3880"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A3880"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A3880"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A3880"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A3880"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A3880"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0A3880"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0A3880"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A3880"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0A3880"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A3880"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0A3880"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0A3880"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0A3880"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0A3880"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0A3880"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A3880"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A3880"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A3880"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0A3880"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A3880"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A3880"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A3880"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0A3880"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A3880"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0A3880"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0A3880"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0A3880"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A3880"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A3880"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A3880"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A3880"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0A3880"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0A3880"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0A3880"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0A3880"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A3880"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0A3880"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0A3880"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0A3880"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0A3880"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0A3880"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A3880"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A3880"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A3880"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A3880"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A3880"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0A3880"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0A3880"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0A3880"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0A3880"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0A3880"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0A3880"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A388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A388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A388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A388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A388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A388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A388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A388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A388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A3880"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A3880"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43110" w:rsidRDefault="00943110" w:rsidP="00987F1C">
                              <w:pPr>
                                <w:spacing w:before="60" w:after="0"/>
                                <w:jc w:val="center"/>
                              </w:pPr>
                              <w:r>
                                <w:t>Register Preparator</w:t>
                              </w:r>
                            </w:p>
                            <w:p w14:paraId="45754D9E" w14:textId="77777777" w:rsidR="00943110" w:rsidRPr="00C7380D" w:rsidRDefault="00943110"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43110" w:rsidRDefault="00943110" w:rsidP="00987F1C">
                              <w:pPr>
                                <w:spacing w:before="60" w:after="0"/>
                                <w:jc w:val="center"/>
                              </w:pPr>
                              <w:r>
                                <w:t>Register Allocator</w:t>
                              </w:r>
                            </w:p>
                            <w:p w14:paraId="789C9E3C" w14:textId="77777777" w:rsidR="00943110" w:rsidRDefault="00943110"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43110" w:rsidRPr="009C410A" w:rsidRDefault="00943110"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43110" w:rsidRPr="009C410A" w:rsidRDefault="00943110"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43110" w:rsidRDefault="00943110"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43110" w:rsidRDefault="00943110"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43110" w:rsidRDefault="00943110" w:rsidP="00987F1C">
                              <w:pPr>
                                <w:pStyle w:val="Normalwebb"/>
                                <w:spacing w:before="60" w:line="252" w:lineRule="auto"/>
                                <w:jc w:val="center"/>
                              </w:pPr>
                              <w:r>
                                <w:rPr>
                                  <w:rFonts w:eastAsia="Calibri"/>
                                  <w:sz w:val="22"/>
                                  <w:szCs w:val="22"/>
                                  <w:lang w:val="en-US"/>
                                </w:rPr>
                                <w:t>Object Code</w:t>
                              </w:r>
                            </w:p>
                            <w:p w14:paraId="777A7156" w14:textId="77777777" w:rsidR="00943110" w:rsidRDefault="00943110"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43110" w:rsidRDefault="00943110"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43110" w:rsidRDefault="00943110"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43110" w:rsidRDefault="00943110" w:rsidP="00987F1C">
                        <w:pPr>
                          <w:spacing w:before="60" w:after="0"/>
                          <w:jc w:val="center"/>
                        </w:pPr>
                        <w:r>
                          <w:t>Register Preparator</w:t>
                        </w:r>
                      </w:p>
                      <w:p w14:paraId="45754D9E" w14:textId="77777777" w:rsidR="00943110" w:rsidRPr="00C7380D" w:rsidRDefault="00943110"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43110" w:rsidRDefault="00943110" w:rsidP="00987F1C">
                        <w:pPr>
                          <w:spacing w:before="60" w:after="0"/>
                          <w:jc w:val="center"/>
                        </w:pPr>
                        <w:r>
                          <w:t>Register Allocator</w:t>
                        </w:r>
                      </w:p>
                      <w:p w14:paraId="789C9E3C" w14:textId="77777777" w:rsidR="00943110" w:rsidRDefault="00943110"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43110" w:rsidRPr="009C410A" w:rsidRDefault="00943110"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43110" w:rsidRPr="009C410A" w:rsidRDefault="00943110"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43110" w:rsidRDefault="00943110"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43110" w:rsidRDefault="00943110"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43110" w:rsidRDefault="00943110" w:rsidP="00987F1C">
                        <w:pPr>
                          <w:pStyle w:val="Normalwebb"/>
                          <w:spacing w:before="60" w:line="252" w:lineRule="auto"/>
                          <w:jc w:val="center"/>
                        </w:pPr>
                        <w:r>
                          <w:rPr>
                            <w:rFonts w:eastAsia="Calibri"/>
                            <w:sz w:val="22"/>
                            <w:szCs w:val="22"/>
                            <w:lang w:val="en-US"/>
                          </w:rPr>
                          <w:t>Object Code</w:t>
                        </w:r>
                      </w:p>
                      <w:p w14:paraId="777A7156" w14:textId="77777777" w:rsidR="00943110" w:rsidRDefault="00943110"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43110" w:rsidRDefault="00943110"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43110" w:rsidRDefault="00943110"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3E6"/>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BBE"/>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389C"/>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26</TotalTime>
  <Pages>1</Pages>
  <Words>17891</Words>
  <Characters>94828</Characters>
  <Application>Microsoft Office Word</Application>
  <DocSecurity>0</DocSecurity>
  <Lines>790</Lines>
  <Paragraphs>2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68</cp:revision>
  <dcterms:created xsi:type="dcterms:W3CDTF">2019-05-15T05:48:00Z</dcterms:created>
  <dcterms:modified xsi:type="dcterms:W3CDTF">2020-11-04T19:22:00Z</dcterms:modified>
</cp:coreProperties>
</file>